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85E847" w14:textId="77777777" w:rsidR="005E2DB3" w:rsidRPr="000A0C84" w:rsidRDefault="005E2DB3" w:rsidP="005E2DB3">
      <w:pPr>
        <w:jc w:val="right"/>
        <w:rPr>
          <w:rFonts w:ascii="Times New Roman" w:hAnsi="Times New Roman"/>
          <w:sz w:val="24"/>
          <w:szCs w:val="24"/>
        </w:rPr>
      </w:pPr>
      <w:r w:rsidRPr="000A0C84">
        <w:rPr>
          <w:rFonts w:ascii="Times New Roman" w:hAnsi="Times New Roman"/>
          <w:sz w:val="24"/>
          <w:szCs w:val="24"/>
        </w:rPr>
        <w:t>Georgia State University</w:t>
      </w:r>
    </w:p>
    <w:p w14:paraId="5E2CC6D4" w14:textId="77777777" w:rsidR="005E2DB3" w:rsidRPr="000A0C84" w:rsidRDefault="005E2DB3" w:rsidP="005E2DB3">
      <w:pPr>
        <w:jc w:val="right"/>
        <w:rPr>
          <w:rFonts w:ascii="Times New Roman" w:hAnsi="Times New Roman"/>
          <w:sz w:val="24"/>
          <w:szCs w:val="24"/>
        </w:rPr>
      </w:pPr>
      <w:r w:rsidRPr="000A0C84">
        <w:rPr>
          <w:rFonts w:ascii="Times New Roman" w:hAnsi="Times New Roman"/>
          <w:sz w:val="24"/>
          <w:szCs w:val="24"/>
        </w:rPr>
        <w:t>Web Programming</w:t>
      </w:r>
    </w:p>
    <w:p w14:paraId="76D4A773" w14:textId="77777777" w:rsidR="005E2DB3" w:rsidRPr="000A0C84" w:rsidRDefault="005E2DB3" w:rsidP="005E2DB3">
      <w:pPr>
        <w:jc w:val="right"/>
        <w:rPr>
          <w:rFonts w:ascii="Times New Roman" w:hAnsi="Times New Roman"/>
          <w:sz w:val="24"/>
          <w:szCs w:val="24"/>
        </w:rPr>
      </w:pPr>
      <w:r w:rsidRPr="000A0C84">
        <w:rPr>
          <w:rFonts w:ascii="Times New Roman" w:hAnsi="Times New Roman"/>
          <w:sz w:val="24"/>
          <w:szCs w:val="24"/>
        </w:rPr>
        <w:t>Fall-2020</w:t>
      </w:r>
    </w:p>
    <w:p w14:paraId="5728F152" w14:textId="77777777" w:rsidR="005E2DB3" w:rsidRPr="000A0C84" w:rsidRDefault="005E2DB3" w:rsidP="005E2DB3">
      <w:pPr>
        <w:jc w:val="right"/>
        <w:rPr>
          <w:rFonts w:ascii="Times New Roman" w:hAnsi="Times New Roman"/>
          <w:sz w:val="24"/>
          <w:szCs w:val="24"/>
        </w:rPr>
      </w:pPr>
      <w:r w:rsidRPr="000A0C84">
        <w:rPr>
          <w:rFonts w:ascii="Times New Roman" w:hAnsi="Times New Roman"/>
          <w:sz w:val="24"/>
          <w:szCs w:val="24"/>
        </w:rPr>
        <w:t>Tek Acharya</w:t>
      </w:r>
    </w:p>
    <w:p w14:paraId="58BEAB15" w14:textId="214A9EE0" w:rsidR="005E2DB3" w:rsidRDefault="005E2DB3" w:rsidP="005E2DB3">
      <w:pPr>
        <w:jc w:val="center"/>
        <w:rPr>
          <w:rFonts w:ascii="Times New Roman" w:hAnsi="Times New Roman"/>
          <w:sz w:val="24"/>
          <w:szCs w:val="24"/>
          <w:u w:val="single"/>
        </w:rPr>
      </w:pPr>
      <w:r w:rsidRPr="000A0C84">
        <w:rPr>
          <w:rFonts w:ascii="Times New Roman" w:hAnsi="Times New Roman"/>
          <w:sz w:val="24"/>
          <w:szCs w:val="24"/>
          <w:u w:val="single"/>
        </w:rPr>
        <w:t>Hw</w:t>
      </w:r>
      <w:r w:rsidR="00D00CD3">
        <w:rPr>
          <w:rFonts w:ascii="Times New Roman" w:hAnsi="Times New Roman"/>
          <w:sz w:val="24"/>
          <w:szCs w:val="24"/>
          <w:u w:val="single"/>
        </w:rPr>
        <w:t>6</w:t>
      </w:r>
      <w:r w:rsidRPr="000A0C84">
        <w:rPr>
          <w:rFonts w:ascii="Times New Roman" w:hAnsi="Times New Roman"/>
          <w:sz w:val="24"/>
          <w:szCs w:val="24"/>
          <w:u w:val="single"/>
        </w:rPr>
        <w:t>-Report</w:t>
      </w:r>
    </w:p>
    <w:p w14:paraId="60275A4B" w14:textId="37AE53E1" w:rsidR="00651D04" w:rsidRDefault="00D00CD3">
      <w:hyperlink r:id="rId4" w:history="1">
        <w:r w:rsidRPr="00830BF1">
          <w:rPr>
            <w:rStyle w:val="Hyperlink"/>
          </w:rPr>
          <w:t>https://codd.cs.gsu.edu/~tacharya2/hw6/login.html</w:t>
        </w:r>
      </w:hyperlink>
    </w:p>
    <w:p w14:paraId="57036D44" w14:textId="35D4C1DF" w:rsidR="00D00CD3" w:rsidRDefault="00D00CD3"/>
    <w:p w14:paraId="3E1E4767" w14:textId="6DA1C9F8" w:rsidR="00D00CD3" w:rsidRDefault="00D00CD3">
      <w:r>
        <w:t xml:space="preserve">I have attached/included as zipped file all code files as it was never connected via </w:t>
      </w:r>
      <w:proofErr w:type="spellStart"/>
      <w:r>
        <w:t>codd</w:t>
      </w:r>
      <w:proofErr w:type="spellEnd"/>
      <w:r>
        <w:t xml:space="preserve"> server and I am sick due to ear infection by which I cou</w:t>
      </w:r>
      <w:bookmarkStart w:id="0" w:name="_GoBack"/>
      <w:bookmarkEnd w:id="0"/>
      <w:r>
        <w:t>ldn't finish.</w:t>
      </w:r>
    </w:p>
    <w:sectPr w:rsidR="00D00C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QwNQGSpubmBibmBko6SsGpxcWZ+XkgBUa1AMplh3QsAAAA"/>
  </w:docVars>
  <w:rsids>
    <w:rsidRoot w:val="005E2DB3"/>
    <w:rsid w:val="005E2DB3"/>
    <w:rsid w:val="00651D04"/>
    <w:rsid w:val="006D40D5"/>
    <w:rsid w:val="00D00C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ABAA7B"/>
  <w15:chartTrackingRefBased/>
  <w15:docId w15:val="{C0F12D92-4F9F-49C7-901A-F320FA433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2DB3"/>
    <w:rPr>
      <w:rFonts w:eastAsia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E2DB3"/>
    <w:rPr>
      <w:rFonts w:cs="Times New Roman"/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E2DB3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2D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2DB3"/>
    <w:rPr>
      <w:rFonts w:ascii="Segoe UI" w:eastAsia="Times New Roman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D00CD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codd.cs.gsu.edu/~tacharya2/hw6/logi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52</Words>
  <Characters>299</Characters>
  <Application>Microsoft Office Word</Application>
  <DocSecurity>0</DocSecurity>
  <Lines>2</Lines>
  <Paragraphs>1</Paragraphs>
  <ScaleCrop>false</ScaleCrop>
  <Company/>
  <LinksUpToDate>false</LinksUpToDate>
  <CharactersWithSpaces>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k Acharya</dc:creator>
  <cp:keywords/>
  <dc:description/>
  <cp:lastModifiedBy>Tek Acharya</cp:lastModifiedBy>
  <cp:revision>2</cp:revision>
  <dcterms:created xsi:type="dcterms:W3CDTF">2020-12-14T00:04:00Z</dcterms:created>
  <dcterms:modified xsi:type="dcterms:W3CDTF">2020-12-14T00:04:00Z</dcterms:modified>
</cp:coreProperties>
</file>